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7936B" w14:textId="6F90872A" w:rsidR="00460B3A" w:rsidRDefault="002E6BB7">
      <w:r>
        <w:t>P</w:t>
      </w:r>
      <w:r>
        <w:rPr>
          <w:rFonts w:hint="eastAsia"/>
        </w:rPr>
        <w:t>roject</w:t>
      </w:r>
      <w:r>
        <w:t xml:space="preserve"> 1</w:t>
      </w:r>
    </w:p>
    <w:p w14:paraId="169E4947" w14:textId="0D091599" w:rsidR="002E6BB7" w:rsidRDefault="002E6BB7">
      <w:r>
        <w:rPr>
          <w:rFonts w:hint="eastAsia"/>
        </w:rPr>
        <w:t>文本分割、提取</w:t>
      </w:r>
    </w:p>
    <w:p w14:paraId="308E4475" w14:textId="3CD7FA35" w:rsidR="00D77F08" w:rsidRDefault="00D77F08">
      <w:r>
        <w:rPr>
          <w:rFonts w:hint="eastAsia"/>
        </w:rPr>
        <w:t>编程将附录1中字符写入到文本文档（.txt），</w:t>
      </w:r>
    </w:p>
    <w:p w14:paraId="1D93F29C" w14:textId="04214F4E" w:rsidR="00D77F08" w:rsidRDefault="00D77F08" w:rsidP="00D77F08">
      <w:r>
        <w:rPr>
          <w:rFonts w:hint="eastAsia"/>
        </w:rPr>
        <w:t>通过编程读取刚才写入的文本文档，并提取形如“</w:t>
      </w:r>
      <w:r>
        <w:t>}f 62 4050.00</w:t>
      </w:r>
      <w:r>
        <w:rPr>
          <w:rFonts w:hint="eastAsia"/>
        </w:rPr>
        <w:t>”的文本信息，</w:t>
      </w:r>
    </w:p>
    <w:p w14:paraId="0CEC0608" w14:textId="2FC36FD0" w:rsidR="00D77F08" w:rsidRDefault="00D77F08" w:rsidP="00D77F08">
      <w:r>
        <w:rPr>
          <w:rFonts w:hint="eastAsia"/>
        </w:rPr>
        <w:t>编程绘制图表，横坐标为1，2，3，4</w:t>
      </w:r>
      <w:r>
        <w:t>……</w:t>
      </w:r>
      <w:r>
        <w:rPr>
          <w:rFonts w:hint="eastAsia"/>
        </w:rPr>
        <w:t>，图表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纵坐标为f后第一个数据，图表二为f后第二个数据。</w:t>
      </w:r>
    </w:p>
    <w:p w14:paraId="77A550AE" w14:textId="1C15266A" w:rsidR="00D77F08" w:rsidRDefault="00D77F08" w:rsidP="00D77F08"/>
    <w:p w14:paraId="726F6614" w14:textId="36AC0899" w:rsidR="00D77F08" w:rsidRDefault="00D77F08" w:rsidP="00D77F08"/>
    <w:p w14:paraId="00D2AED3" w14:textId="2D8994F1" w:rsidR="00D77F08" w:rsidRDefault="00D77F08" w:rsidP="00D77F08"/>
    <w:p w14:paraId="1223B58D" w14:textId="7EF89296" w:rsidR="00D77F08" w:rsidRDefault="00D77F08" w:rsidP="00D77F08"/>
    <w:p w14:paraId="211C7B12" w14:textId="45045BEB" w:rsidR="00D77F08" w:rsidRDefault="00D77F08" w:rsidP="00D77F08">
      <w:r>
        <w:t>P</w:t>
      </w:r>
      <w:r>
        <w:rPr>
          <w:rFonts w:hint="eastAsia"/>
        </w:rPr>
        <w:t>roject</w:t>
      </w:r>
      <w:r>
        <w:t xml:space="preserve"> 2</w:t>
      </w:r>
    </w:p>
    <w:p w14:paraId="44A6A9E8" w14:textId="7C0A00E5" w:rsidR="00D77F08" w:rsidRDefault="00D77F08">
      <w:r>
        <w:rPr>
          <w:rFonts w:hint="eastAsia"/>
        </w:rPr>
        <w:t>学习神经网络相关知识，并尝试使用python搭建简单的神经网络模型</w:t>
      </w:r>
    </w:p>
    <w:p w14:paraId="26D1421D" w14:textId="289AF323" w:rsidR="00D77F08" w:rsidRDefault="00D77F08">
      <w:r>
        <w:rPr>
          <w:rFonts w:hint="eastAsia"/>
        </w:rPr>
        <w:t>可参考：</w:t>
      </w:r>
      <w:r>
        <w:fldChar w:fldCharType="begin"/>
      </w:r>
      <w:r>
        <w:instrText xml:space="preserve"> HYPERLINK "https://www.bilibili.com/video/BV164411m79z?from=search&amp;seid=16703196662333334031&amp;spm_id_from=333.337.0.0" </w:instrText>
      </w:r>
      <w:r>
        <w:fldChar w:fldCharType="separate"/>
      </w:r>
      <w:r>
        <w:rPr>
          <w:rStyle w:val="Hyperlink"/>
        </w:rPr>
        <w:t>【中英字幕】</w:t>
      </w:r>
      <w:proofErr w:type="gramStart"/>
      <w:r>
        <w:rPr>
          <w:rStyle w:val="Hyperlink"/>
        </w:rPr>
        <w:t>吴恩达深度</w:t>
      </w:r>
      <w:proofErr w:type="gramEnd"/>
      <w:r>
        <w:rPr>
          <w:rStyle w:val="Hyperlink"/>
        </w:rPr>
        <w:t>学习课程第一课 — 神经网络与深度学习_</w:t>
      </w:r>
      <w:proofErr w:type="gramStart"/>
      <w:r>
        <w:rPr>
          <w:rStyle w:val="Hyperlink"/>
        </w:rPr>
        <w:t>哔</w:t>
      </w:r>
      <w:proofErr w:type="gramEnd"/>
      <w:r>
        <w:rPr>
          <w:rStyle w:val="Hyperlink"/>
        </w:rPr>
        <w:t>哩</w:t>
      </w:r>
      <w:proofErr w:type="gramStart"/>
      <w:r>
        <w:rPr>
          <w:rStyle w:val="Hyperlink"/>
        </w:rPr>
        <w:t>哔</w:t>
      </w:r>
      <w:proofErr w:type="gramEnd"/>
      <w:r>
        <w:rPr>
          <w:rStyle w:val="Hyperlink"/>
        </w:rPr>
        <w:t>哩_bilibili</w:t>
      </w:r>
      <w:r>
        <w:fldChar w:fldCharType="end"/>
      </w:r>
    </w:p>
    <w:p w14:paraId="5B6E4F11" w14:textId="5B48A4DC" w:rsidR="00F401DA" w:rsidRPr="00D77F08" w:rsidRDefault="002E26B8">
      <w:hyperlink r:id="rId4" w:history="1">
        <w:r w:rsidR="00F401DA">
          <w:rPr>
            <w:rStyle w:val="Hyperlink"/>
          </w:rPr>
          <w:t>【莫烦Python】PyTorch 神经网络_</w:t>
        </w:r>
        <w:proofErr w:type="gramStart"/>
        <w:r w:rsidR="00F401DA">
          <w:rPr>
            <w:rStyle w:val="Hyperlink"/>
          </w:rPr>
          <w:t>哔</w:t>
        </w:r>
        <w:proofErr w:type="gramEnd"/>
        <w:r w:rsidR="00F401DA">
          <w:rPr>
            <w:rStyle w:val="Hyperlink"/>
          </w:rPr>
          <w:t>哩</w:t>
        </w:r>
        <w:proofErr w:type="gramStart"/>
        <w:r w:rsidR="00F401DA">
          <w:rPr>
            <w:rStyle w:val="Hyperlink"/>
          </w:rPr>
          <w:t>哔</w:t>
        </w:r>
        <w:proofErr w:type="gramEnd"/>
        <w:r w:rsidR="00F401DA">
          <w:rPr>
            <w:rStyle w:val="Hyperlink"/>
          </w:rPr>
          <w:t>哩_bilibili</w:t>
        </w:r>
      </w:hyperlink>
    </w:p>
    <w:p w14:paraId="74CFE8B4" w14:textId="6FBF6B6F" w:rsidR="002E6BB7" w:rsidRDefault="002E6BB7"/>
    <w:p w14:paraId="1D896C8D" w14:textId="3C160E00" w:rsidR="00334C0A" w:rsidRDefault="00334C0A"/>
    <w:p w14:paraId="3523F95B" w14:textId="4021EC5A" w:rsidR="00334C0A" w:rsidRDefault="00334C0A"/>
    <w:p w14:paraId="70751FCB" w14:textId="5851AC8D" w:rsidR="00334C0A" w:rsidRDefault="00334C0A"/>
    <w:p w14:paraId="50557629" w14:textId="79A2F408" w:rsidR="00334C0A" w:rsidRDefault="00334C0A"/>
    <w:p w14:paraId="7B78E1BF" w14:textId="67794C8D" w:rsidR="00334C0A" w:rsidRDefault="00334C0A"/>
    <w:p w14:paraId="337ABA47" w14:textId="064915B4" w:rsidR="00334C0A" w:rsidRDefault="00334C0A"/>
    <w:p w14:paraId="3CD2610C" w14:textId="6DE1EE36" w:rsidR="00334C0A" w:rsidRDefault="00334C0A"/>
    <w:p w14:paraId="0F7C7A31" w14:textId="356864EC" w:rsidR="00334C0A" w:rsidRDefault="00334C0A"/>
    <w:p w14:paraId="00F47147" w14:textId="3CAA6578" w:rsidR="00334C0A" w:rsidRDefault="00334C0A"/>
    <w:p w14:paraId="70037AAB" w14:textId="5085E1C3" w:rsidR="00334C0A" w:rsidRDefault="00334C0A"/>
    <w:p w14:paraId="3B32E88E" w14:textId="2B106CF3" w:rsidR="00334C0A" w:rsidRDefault="00334C0A"/>
    <w:p w14:paraId="30306631" w14:textId="4BCD3D51" w:rsidR="00334C0A" w:rsidRDefault="00334C0A"/>
    <w:p w14:paraId="1BB62C43" w14:textId="36CCC608" w:rsidR="00334C0A" w:rsidRDefault="00334C0A"/>
    <w:p w14:paraId="68D5E384" w14:textId="70862B26" w:rsidR="00334C0A" w:rsidRDefault="00334C0A"/>
    <w:p w14:paraId="663235BB" w14:textId="2F443A8D" w:rsidR="00334C0A" w:rsidRDefault="00334C0A"/>
    <w:p w14:paraId="6786F11D" w14:textId="3EDCC0B9" w:rsidR="00334C0A" w:rsidRDefault="00334C0A"/>
    <w:p w14:paraId="35DA5538" w14:textId="14042149" w:rsidR="00334C0A" w:rsidRDefault="00334C0A"/>
    <w:p w14:paraId="7D7D9C1F" w14:textId="56DB50B7" w:rsidR="00334C0A" w:rsidRDefault="00334C0A"/>
    <w:p w14:paraId="36B45545" w14:textId="3F381B46" w:rsidR="00334C0A" w:rsidRDefault="00334C0A"/>
    <w:p w14:paraId="667B12C9" w14:textId="2D831B49" w:rsidR="00334C0A" w:rsidRDefault="00334C0A"/>
    <w:p w14:paraId="19BA8CC6" w14:textId="24B745D3" w:rsidR="00D77F08" w:rsidRDefault="00D77F08"/>
    <w:p w14:paraId="25FE647B" w14:textId="2B617855" w:rsidR="00D77F08" w:rsidRDefault="00D77F08"/>
    <w:p w14:paraId="555230D1" w14:textId="4D2796E5" w:rsidR="00D77F08" w:rsidRDefault="00D77F08"/>
    <w:p w14:paraId="02D4A849" w14:textId="3348AADF" w:rsidR="00D77F08" w:rsidRDefault="00D77F08"/>
    <w:p w14:paraId="05D00941" w14:textId="18FFBDBC" w:rsidR="00D77F08" w:rsidRDefault="00D77F08"/>
    <w:p w14:paraId="261E94D7" w14:textId="7E40B0C7" w:rsidR="00D77F08" w:rsidRDefault="00D77F08"/>
    <w:p w14:paraId="12CAB6BC" w14:textId="05D10844" w:rsidR="00D77F08" w:rsidRDefault="00D77F08"/>
    <w:p w14:paraId="3F36D47F" w14:textId="3582E407" w:rsidR="00D77F08" w:rsidRDefault="00D77F08"/>
    <w:p w14:paraId="75F3958E" w14:textId="1CBD5349" w:rsidR="00D77F08" w:rsidRDefault="00D77F08"/>
    <w:p w14:paraId="02D1AFDE" w14:textId="2E002B76" w:rsidR="00D77F08" w:rsidRDefault="00D77F08">
      <w:r>
        <w:rPr>
          <w:rFonts w:hint="eastAsia"/>
        </w:rPr>
        <w:lastRenderedPageBreak/>
        <w:t>附录1</w:t>
      </w:r>
      <w:r w:rsidR="003C113D">
        <w:t xml:space="preserve"> </w:t>
      </w:r>
    </w:p>
    <w:p w14:paraId="33498C4F" w14:textId="77777777" w:rsidR="00D77F08" w:rsidRDefault="00D77F08" w:rsidP="00D77F08">
      <w:proofErr w:type="gramStart"/>
      <w:r>
        <w:t>}</w:t>
      </w:r>
      <w:proofErr w:type="spellStart"/>
      <w:r>
        <w:t>chillin</w:t>
      </w:r>
      <w:proofErr w:type="gramEnd"/>
      <w:r>
        <w:t>.chillin</w:t>
      </w:r>
      <w:proofErr w:type="spellEnd"/>
      <w:r>
        <w:t>.</w:t>
      </w:r>
    </w:p>
    <w:p w14:paraId="279873D1" w14:textId="77777777" w:rsidR="00D77F08" w:rsidRDefault="00D77F08" w:rsidP="00D77F08">
      <w:r>
        <w:t>New connection detected...resetting app</w:t>
      </w:r>
    </w:p>
    <w:p w14:paraId="1E9FD1FC" w14:textId="77777777" w:rsidR="00D77F08" w:rsidRDefault="00D77F08" w:rsidP="00D77F08">
      <w:r>
        <w:t>Actuator_0&lt;/b&gt; initializing...</w:t>
      </w:r>
    </w:p>
    <w:p w14:paraId="74478374" w14:textId="77777777" w:rsidR="00D77F08" w:rsidRDefault="00D77F08" w:rsidP="00D77F08">
      <w:r>
        <w:t>}</w:t>
      </w:r>
      <w:proofErr w:type="spellStart"/>
      <w:r>
        <w:t>l_s</w:t>
      </w:r>
      <w:proofErr w:type="spellEnd"/>
      <w:r>
        <w:t xml:space="preserve"> 0 </w:t>
      </w:r>
      <w:proofErr w:type="spellStart"/>
      <w:r>
        <w:t>Starting_init</w:t>
      </w:r>
      <w:proofErr w:type="spellEnd"/>
      <w:r>
        <w:t>...</w:t>
      </w:r>
    </w:p>
    <w:p w14:paraId="768AE599" w14:textId="77777777" w:rsidR="00D77F08" w:rsidRDefault="00D77F08" w:rsidP="00D77F08">
      <w:r>
        <w:t>handshake communication problems</w:t>
      </w:r>
    </w:p>
    <w:p w14:paraId="499708C1" w14:textId="77777777" w:rsidR="00D77F08" w:rsidRDefault="00D77F08" w:rsidP="00D77F08">
      <w:r>
        <w:t>}</w:t>
      </w:r>
      <w:proofErr w:type="spellStart"/>
      <w:r>
        <w:t>l_s</w:t>
      </w:r>
      <w:proofErr w:type="spellEnd"/>
      <w:r>
        <w:t xml:space="preserve"> 0 O10_failed_to_initialize</w:t>
      </w:r>
    </w:p>
    <w:p w14:paraId="4237BCCA" w14:textId="77777777" w:rsidR="00D77F08" w:rsidRDefault="00D77F08" w:rsidP="00D77F08">
      <w:r>
        <w:t>}</w:t>
      </w:r>
      <w:proofErr w:type="spellStart"/>
      <w:r>
        <w:t>l_s</w:t>
      </w:r>
      <w:proofErr w:type="spellEnd"/>
      <w:r>
        <w:t xml:space="preserve"> 0 bridge_checks:_0</w:t>
      </w:r>
    </w:p>
    <w:p w14:paraId="6F5261B4" w14:textId="77777777" w:rsidR="00D77F08" w:rsidRDefault="00D77F08" w:rsidP="00D77F08">
      <w:r>
        <w:t>...</w:t>
      </w:r>
      <w:proofErr w:type="spellStart"/>
      <w:r>
        <w:t>init</w:t>
      </w:r>
      <w:proofErr w:type="spellEnd"/>
      <w:r>
        <w:t xml:space="preserve"> Flux Processor P failed: -1</w:t>
      </w:r>
    </w:p>
    <w:p w14:paraId="21966076" w14:textId="0581C797" w:rsidR="00D77F08" w:rsidRDefault="00D77F08" w:rsidP="00D77F08"/>
    <w:sectPr w:rsidR="00D77F0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jM1M7E0NzazMDJV0lEKTi0uzszPAykwqgUArldcoiwAAAA="/>
  </w:docVars>
  <w:rsids>
    <w:rsidRoot w:val="009E0D3A"/>
    <w:rsid w:val="002E26B8"/>
    <w:rsid w:val="002E6BB7"/>
    <w:rsid w:val="00334C0A"/>
    <w:rsid w:val="003C113D"/>
    <w:rsid w:val="00460B3A"/>
    <w:rsid w:val="009E0D3A"/>
    <w:rsid w:val="00C75D8A"/>
    <w:rsid w:val="00D77F08"/>
    <w:rsid w:val="00F40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37977"/>
  <w15:chartTrackingRefBased/>
  <w15:docId w15:val="{0B32EC2E-5ACD-4701-99B9-F6FCEC39A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77F0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01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ilibili.com/video/BV1Vx411j7kT?p=1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ijian</dc:creator>
  <cp:keywords/>
  <dc:description/>
  <cp:lastModifiedBy>张 知愚</cp:lastModifiedBy>
  <cp:revision>4</cp:revision>
  <dcterms:created xsi:type="dcterms:W3CDTF">2022-01-10T01:02:00Z</dcterms:created>
  <dcterms:modified xsi:type="dcterms:W3CDTF">2022-01-13T09:26:00Z</dcterms:modified>
</cp:coreProperties>
</file>